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0CDE2" w14:textId="0AD8843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3A100E2" w14:textId="25C91116" w:rsidR="00D60B65" w:rsidRPr="00357B4C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t xml:space="preserve">ПРИЛОГ </w:t>
      </w:r>
      <w:r w:rsidR="00357B4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</w:t>
      </w:r>
    </w:p>
    <w:p w14:paraId="52AB837D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044C1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6EBA5AA1" w14:textId="77777777"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бор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14:paraId="7E33CD5E" w14:textId="3D114EC2"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73B83">
        <w:rPr>
          <w:rFonts w:ascii="Times New Roman" w:hAnsi="Times New Roman" w:cs="Times New Roman"/>
          <w:sz w:val="24"/>
          <w:szCs w:val="24"/>
        </w:rPr>
        <w:t>фа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цес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род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днос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вер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држи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>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тамбе</w:t>
      </w:r>
      <w:r>
        <w:rPr>
          <w:rFonts w:ascii="Times New Roman" w:hAnsi="Times New Roman" w:cs="Times New Roman"/>
          <w:sz w:val="24"/>
          <w:szCs w:val="24"/>
        </w:rPr>
        <w:t>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бјек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 w:rsidR="0094223C">
        <w:rPr>
          <w:rFonts w:ascii="Times New Roman" w:hAnsi="Times New Roman" w:cs="Times New Roman"/>
          <w:sz w:val="24"/>
          <w:szCs w:val="24"/>
          <w:lang w:val="sr-Cyrl-RS"/>
        </w:rPr>
        <w:t>Александровац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4674"/>
        <w:gridCol w:w="1564"/>
        <w:gridCol w:w="3112"/>
      </w:tblGrid>
      <w:tr w:rsidR="00D60B65" w:rsidRPr="00273B83" w14:paraId="60B336E4" w14:textId="77777777" w:rsidTr="00CA441B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14:paraId="245A8B28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  <w:proofErr w:type="spellEnd"/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14:paraId="409948AF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14:paraId="53864288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  <w:proofErr w:type="spellEnd"/>
          </w:p>
        </w:tc>
      </w:tr>
      <w:tr w:rsidR="00D60B65" w:rsidRPr="009076A1" w14:paraId="6E41A266" w14:textId="77777777" w:rsidTr="00CA441B">
        <w:trPr>
          <w:trHeight w:val="597"/>
        </w:trPr>
        <w:tc>
          <w:tcPr>
            <w:tcW w:w="4711" w:type="dxa"/>
            <w:vAlign w:val="center"/>
          </w:tcPr>
          <w:p w14:paraId="564DC0B6" w14:textId="77777777" w:rsidR="00D60B65" w:rsidRPr="005B5259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лаговремена</w:t>
            </w:r>
            <w:proofErr w:type="spellEnd"/>
          </w:p>
        </w:tc>
        <w:tc>
          <w:tcPr>
            <w:tcW w:w="1573" w:type="dxa"/>
            <w:vAlign w:val="center"/>
          </w:tcPr>
          <w:p w14:paraId="7FE6F7EE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AC2624A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95DAB1F" w14:textId="77777777" w:rsidTr="00CA441B">
        <w:trPr>
          <w:trHeight w:val="781"/>
        </w:trPr>
        <w:tc>
          <w:tcPr>
            <w:tcW w:w="4711" w:type="dxa"/>
            <w:vAlign w:val="center"/>
          </w:tcPr>
          <w:p w14:paraId="67000403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љ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штампаном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лику</w:t>
            </w:r>
            <w:proofErr w:type="spellEnd"/>
          </w:p>
        </w:tc>
        <w:tc>
          <w:tcPr>
            <w:tcW w:w="1573" w:type="dxa"/>
            <w:vAlign w:val="center"/>
          </w:tcPr>
          <w:p w14:paraId="06A6C2BB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6893907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3C754332" w14:textId="77777777" w:rsidTr="00CA441B">
        <w:trPr>
          <w:trHeight w:val="781"/>
        </w:trPr>
        <w:tc>
          <w:tcPr>
            <w:tcW w:w="4711" w:type="dxa"/>
            <w:vAlign w:val="center"/>
          </w:tcPr>
          <w:p w14:paraId="397A751E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пуње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ефинисан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форм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</w:p>
        </w:tc>
        <w:tc>
          <w:tcPr>
            <w:tcW w:w="1573" w:type="dxa"/>
            <w:vAlign w:val="center"/>
          </w:tcPr>
          <w:p w14:paraId="29EBC3DC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4C59F18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0867C96B" w14:textId="77777777" w:rsidTr="00CA441B">
        <w:trPr>
          <w:trHeight w:val="1359"/>
        </w:trPr>
        <w:tc>
          <w:tcPr>
            <w:tcW w:w="4711" w:type="dxa"/>
            <w:vAlign w:val="center"/>
          </w:tcPr>
          <w:p w14:paraId="799FA915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адрж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в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ребн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кументаци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D267540" w14:textId="77777777" w:rsidR="00D60B65" w:rsidRDefault="00D60B65" w:rsidP="00D60B65">
            <w:pPr>
              <w:pStyle w:val="Pasussalistom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</w:p>
          <w:p w14:paraId="476D045F" w14:textId="06EBB513" w:rsidR="00D60B65" w:rsidRPr="009076A1" w:rsidRDefault="00D60B65" w:rsidP="00D60B65">
            <w:pPr>
              <w:pStyle w:val="Pasussalistom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агл</w:t>
            </w:r>
            <w:r w:rsidR="0094223C">
              <w:rPr>
                <w:rFonts w:ascii="Times New Roman" w:hAnsi="Times New Roman" w:cs="Times New Roman"/>
                <w:sz w:val="24"/>
                <w:szCs w:val="24"/>
              </w:rPr>
              <w:t>асности</w:t>
            </w:r>
            <w:proofErr w:type="spellEnd"/>
            <w:r w:rsidR="0094223C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r w:rsidR="0094223C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 w:rsidR="0094223C">
              <w:rPr>
                <w:rFonts w:ascii="Times New Roman" w:hAnsi="Times New Roman" w:cs="Times New Roman"/>
                <w:sz w:val="24"/>
                <w:szCs w:val="24"/>
              </w:rPr>
              <w:t xml:space="preserve"> 1, </w:t>
            </w:r>
            <w:proofErr w:type="spellStart"/>
            <w:r w:rsidR="0094223C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 w:rsidR="0094223C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94223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 Образац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73" w:type="dxa"/>
            <w:vAlign w:val="center"/>
          </w:tcPr>
          <w:p w14:paraId="3C4D8E8C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6626921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51AB3B0" w14:textId="77777777" w:rsidTr="00CA441B">
        <w:trPr>
          <w:trHeight w:val="1406"/>
        </w:trPr>
        <w:tc>
          <w:tcPr>
            <w:tcW w:w="4711" w:type="dxa"/>
            <w:vAlign w:val="center"/>
          </w:tcPr>
          <w:p w14:paraId="10A6CAB7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авн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ц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vAlign w:val="center"/>
          </w:tcPr>
          <w:p w14:paraId="69BB94D6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C49C516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416FF018" w14:textId="77777777" w:rsidTr="00CA441B">
        <w:trPr>
          <w:trHeight w:val="1025"/>
        </w:trPr>
        <w:tc>
          <w:tcPr>
            <w:tcW w:w="4711" w:type="dxa"/>
            <w:vAlign w:val="center"/>
          </w:tcPr>
          <w:p w14:paraId="3C6C207C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оцем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и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крену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ечај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квидације</w:t>
            </w:r>
            <w:proofErr w:type="spellEnd"/>
          </w:p>
        </w:tc>
        <w:tc>
          <w:tcPr>
            <w:tcW w:w="1573" w:type="dxa"/>
            <w:vAlign w:val="center"/>
          </w:tcPr>
          <w:p w14:paraId="1B26FBB5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1930D3F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9EDA4D2" w14:textId="77777777" w:rsidTr="00CA441B">
        <w:trPr>
          <w:trHeight w:val="952"/>
        </w:trPr>
        <w:tc>
          <w:tcPr>
            <w:tcW w:w="4711" w:type="dxa"/>
            <w:vAlign w:val="center"/>
          </w:tcPr>
          <w:p w14:paraId="7E5AAA1F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ра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влашћен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дставник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73" w:type="dxa"/>
            <w:vAlign w:val="center"/>
          </w:tcPr>
          <w:p w14:paraId="773D6C8E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A7A8930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4A3FF7A5" w14:textId="77777777" w:rsidTr="00CA441B">
        <w:trPr>
          <w:trHeight w:val="880"/>
        </w:trPr>
        <w:tc>
          <w:tcPr>
            <w:tcW w:w="4711" w:type="dxa"/>
            <w:vAlign w:val="center"/>
          </w:tcPr>
          <w:p w14:paraId="4CD8D079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и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тест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терија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оизвод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ер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нкуриш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73" w:type="dxa"/>
            <w:vAlign w:val="center"/>
          </w:tcPr>
          <w:p w14:paraId="34C29709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28290F62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338D0656" w14:textId="77777777" w:rsidTr="00CA441B">
        <w:trPr>
          <w:trHeight w:val="484"/>
        </w:trPr>
        <w:tc>
          <w:tcPr>
            <w:tcW w:w="4711" w:type="dxa"/>
            <w:vAlign w:val="center"/>
          </w:tcPr>
          <w:p w14:paraId="130C5501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змири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пе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авез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снов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авних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хода</w:t>
            </w:r>
            <w:proofErr w:type="spellEnd"/>
          </w:p>
        </w:tc>
        <w:tc>
          <w:tcPr>
            <w:tcW w:w="1573" w:type="dxa"/>
            <w:vAlign w:val="center"/>
          </w:tcPr>
          <w:p w14:paraId="5B25B598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0B464D4" w14:textId="77777777" w:rsidR="00D60B65" w:rsidRPr="00273B83" w:rsidRDefault="00D60B65" w:rsidP="00CA441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</w:tbl>
    <w:p w14:paraId="4438EB9B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37565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AB8699" w14:textId="77777777"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сл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врше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е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ав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уј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ледећ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Koordinatnamreatabele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6AC2D7F0" w14:textId="77777777" w:rsidTr="00CA441B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8576C6D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CE7916D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60B65" w:rsidRPr="00273B83" w14:paraId="52A03D9F" w14:textId="77777777" w:rsidTr="00CA441B">
        <w:trPr>
          <w:trHeight w:val="354"/>
        </w:trPr>
        <w:tc>
          <w:tcPr>
            <w:tcW w:w="6204" w:type="dxa"/>
          </w:tcPr>
          <w:p w14:paraId="4FE30E1E" w14:textId="77777777" w:rsidR="00D60B65" w:rsidRPr="00273B83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54A17F5F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14:paraId="594885EA" w14:textId="77777777" w:rsidTr="00CA441B">
        <w:trPr>
          <w:trHeight w:val="354"/>
        </w:trPr>
        <w:tc>
          <w:tcPr>
            <w:tcW w:w="6204" w:type="dxa"/>
          </w:tcPr>
          <w:p w14:paraId="6868DBFE" w14:textId="77777777" w:rsidR="00D60B65" w:rsidRPr="00273B83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31 – 4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19CC9A4F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14:paraId="57728AD6" w14:textId="77777777" w:rsidTr="00CA441B">
        <w:trPr>
          <w:trHeight w:val="343"/>
        </w:trPr>
        <w:tc>
          <w:tcPr>
            <w:tcW w:w="6204" w:type="dxa"/>
          </w:tcPr>
          <w:p w14:paraId="4E464B35" w14:textId="77777777" w:rsidR="00D60B65" w:rsidRPr="00273B83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46 – 6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79C00AFD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14:paraId="05432081" w14:textId="77777777" w:rsidTr="00CA441B">
        <w:trPr>
          <w:trHeight w:val="354"/>
        </w:trPr>
        <w:tc>
          <w:tcPr>
            <w:tcW w:w="6204" w:type="dxa"/>
          </w:tcPr>
          <w:p w14:paraId="6045288E" w14:textId="77777777" w:rsidR="00D60B65" w:rsidRPr="00273B83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61 –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5831B03E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14:paraId="13570A58" w14:textId="77777777" w:rsidTr="00CA441B">
        <w:trPr>
          <w:trHeight w:val="354"/>
        </w:trPr>
        <w:tc>
          <w:tcPr>
            <w:tcW w:w="6204" w:type="dxa"/>
          </w:tcPr>
          <w:p w14:paraId="7B42B081" w14:textId="77777777" w:rsidR="00D60B65" w:rsidRPr="00273B83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487A352E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0D348346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CDBD6" w14:textId="77777777" w:rsidR="00D60B65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AA7E8D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купан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100.</w:t>
      </w:r>
    </w:p>
    <w:p w14:paraId="15C5D0F3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0EDB911" w14:textId="77777777" w:rsidR="00D60B65" w:rsidRPr="005B5259" w:rsidRDefault="00D60B65" w:rsidP="00D60B65">
      <w:pPr>
        <w:pStyle w:val="Pasussalistom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ист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</w:t>
      </w:r>
      <w:r>
        <w:rPr>
          <w:rFonts w:ascii="Times New Roman" w:hAnsi="Times New Roman" w:cs="Times New Roman"/>
          <w:sz w:val="24"/>
          <w:szCs w:val="24"/>
        </w:rPr>
        <w:t>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</w:t>
      </w:r>
      <w:r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14:paraId="1AE1A342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5D40EBE6" w14:textId="77777777" w:rsidR="00D60B65" w:rsidRPr="00273B83" w:rsidRDefault="00D60B65" w:rsidP="00D60B65">
      <w:pPr>
        <w:pStyle w:val="Pasussalistom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EA6B6FD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7CC6D8FB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737F038D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панел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н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о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бити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већ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д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добрен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снаг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ерног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еста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рачун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за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електричн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енергиј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, а 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аксималн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д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6 kW.</w:t>
      </w:r>
    </w:p>
    <w:p w14:paraId="6AB8277D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5CFDC93" w14:textId="77777777"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04DC6981" w14:textId="77777777" w:rsidTr="00CA441B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024DB80A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14:paraId="7A9A19CB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60B65" w:rsidRPr="009076A1" w14:paraId="0D44860B" w14:textId="77777777" w:rsidTr="00CA441B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6C81B82" w14:textId="77777777" w:rsidR="00D60B65" w:rsidRPr="00273B83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15D4130F" w14:textId="77777777" w:rsidR="00D60B65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03EBEF35" w14:textId="77777777" w:rsidR="00D60B65" w:rsidRPr="00273B83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0B65" w:rsidRPr="009076A1" w14:paraId="7F1E80FA" w14:textId="77777777" w:rsidTr="00CA441B">
        <w:trPr>
          <w:trHeight w:val="343"/>
        </w:trPr>
        <w:tc>
          <w:tcPr>
            <w:tcW w:w="6204" w:type="dxa"/>
            <w:shd w:val="clear" w:color="auto" w:fill="auto"/>
          </w:tcPr>
          <w:p w14:paraId="18D719E8" w14:textId="77777777" w:rsidR="00D60B65" w:rsidRPr="00126C2F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прем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ров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ан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6 kW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исан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вертер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стал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84B97"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еопход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кључењ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0F099ED1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3F3F8CD7" w14:textId="77777777" w:rsidTr="00CA441B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5046FAD8" w14:textId="77777777" w:rsidR="00D60B65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120C68" w14:textId="77777777" w:rsidR="00D60B65" w:rsidRPr="00E85E81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2572C6C0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82D585" w14:textId="77777777" w:rsidTr="00CA441B">
        <w:trPr>
          <w:trHeight w:val="343"/>
        </w:trPr>
        <w:tc>
          <w:tcPr>
            <w:tcW w:w="6204" w:type="dxa"/>
            <w:shd w:val="clear" w:color="auto" w:fill="auto"/>
          </w:tcPr>
          <w:p w14:paraId="040AECD3" w14:textId="77777777" w:rsidR="00D60B65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22C1087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463E49" w14:textId="77777777" w:rsidR="00D60B65" w:rsidRPr="00B92BDE" w:rsidRDefault="00D60B65" w:rsidP="00D60B65"/>
    <w:p w14:paraId="56D050BB" w14:textId="77777777"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14:paraId="10B60A73" w14:textId="77777777"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32BBA290" w14:textId="77777777" w:rsidR="00D60B65" w:rsidRDefault="00D60B65" w:rsidP="00D60B65">
      <w:pPr>
        <w:pStyle w:val="Pasussalistom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63583E69" w14:textId="77777777"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B5F22A7" w14:textId="77777777" w:rsidR="00D60B65" w:rsidRPr="00EA479B" w:rsidRDefault="00D60B65" w:rsidP="00D60B65">
      <w:pPr>
        <w:pStyle w:val="Pasussalistom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14:paraId="1BC138B6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5EA96200" w14:textId="77777777"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Koordinatnamreatabele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29CB2FFA" w14:textId="77777777" w:rsidTr="00CA441B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3218992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14:paraId="58A76B46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60B65" w:rsidRPr="009076A1" w14:paraId="386D94E8" w14:textId="77777777" w:rsidTr="00CA441B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2FC5199" w14:textId="77777777" w:rsidR="00D60B65" w:rsidRPr="00273B83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54D35B3C" w14:textId="77777777" w:rsidR="00D60B65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4B5FE1FD" w14:textId="77777777" w:rsidR="00D60B65" w:rsidRPr="00273B83" w:rsidRDefault="00D60B65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0B65" w:rsidRPr="009076A1" w14:paraId="125705E6" w14:textId="77777777" w:rsidTr="00CA441B">
        <w:trPr>
          <w:trHeight w:val="519"/>
        </w:trPr>
        <w:tc>
          <w:tcPr>
            <w:tcW w:w="6204" w:type="dxa"/>
            <w:shd w:val="clear" w:color="auto" w:fill="auto"/>
          </w:tcPr>
          <w:p w14:paraId="5EF654A2" w14:textId="77777777" w:rsidR="00D60B65" w:rsidRPr="00094CF5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егул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иркулацио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умп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B19A837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AE848B" w14:textId="77777777" w:rsidTr="00CA441B">
        <w:trPr>
          <w:trHeight w:val="519"/>
        </w:trPr>
        <w:tc>
          <w:tcPr>
            <w:tcW w:w="6204" w:type="dxa"/>
            <w:shd w:val="clear" w:color="auto" w:fill="auto"/>
          </w:tcPr>
          <w:p w14:paraId="2F89F9B5" w14:textId="77777777" w:rsidR="00D60B65" w:rsidRDefault="00D60B65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сте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грејањ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регулациј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бјект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лориметр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елитељ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баланс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ентил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B3D7496" w14:textId="77777777" w:rsidR="00D60B65" w:rsidRPr="00273B83" w:rsidRDefault="00D60B65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1FB178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F55A4D3" w14:textId="77777777"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9A371" w14:textId="77777777" w:rsidR="00643EFB" w:rsidRDefault="00643EFB" w:rsidP="008A6F6C">
      <w:pPr>
        <w:spacing w:after="0" w:line="240" w:lineRule="auto"/>
      </w:pPr>
      <w:r>
        <w:separator/>
      </w:r>
    </w:p>
  </w:endnote>
  <w:endnote w:type="continuationSeparator" w:id="0">
    <w:p w14:paraId="23ABB109" w14:textId="77777777" w:rsidR="00643EFB" w:rsidRDefault="00643EF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B0DF7" w14:textId="77777777" w:rsidR="00643EFB" w:rsidRDefault="00643EFB" w:rsidP="008A6F6C">
      <w:pPr>
        <w:spacing w:after="0" w:line="240" w:lineRule="auto"/>
      </w:pPr>
      <w:r>
        <w:separator/>
      </w:r>
    </w:p>
  </w:footnote>
  <w:footnote w:type="continuationSeparator" w:id="0">
    <w:p w14:paraId="1455593C" w14:textId="77777777" w:rsidR="00643EFB" w:rsidRDefault="00643EFB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656611">
    <w:abstractNumId w:val="31"/>
  </w:num>
  <w:num w:numId="2" w16cid:durableId="66003058">
    <w:abstractNumId w:val="41"/>
  </w:num>
  <w:num w:numId="3" w16cid:durableId="1541091017">
    <w:abstractNumId w:val="14"/>
  </w:num>
  <w:num w:numId="4" w16cid:durableId="388770919">
    <w:abstractNumId w:val="25"/>
  </w:num>
  <w:num w:numId="5" w16cid:durableId="75759750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5330504">
    <w:abstractNumId w:val="42"/>
  </w:num>
  <w:num w:numId="7" w16cid:durableId="400294317">
    <w:abstractNumId w:val="36"/>
  </w:num>
  <w:num w:numId="8" w16cid:durableId="492376984">
    <w:abstractNumId w:val="39"/>
  </w:num>
  <w:num w:numId="9" w16cid:durableId="1201436367">
    <w:abstractNumId w:val="10"/>
  </w:num>
  <w:num w:numId="10" w16cid:durableId="429666734">
    <w:abstractNumId w:val="35"/>
  </w:num>
  <w:num w:numId="11" w16cid:durableId="116726171">
    <w:abstractNumId w:val="30"/>
  </w:num>
  <w:num w:numId="12" w16cid:durableId="1569997945">
    <w:abstractNumId w:val="13"/>
  </w:num>
  <w:num w:numId="13" w16cid:durableId="100884981">
    <w:abstractNumId w:val="23"/>
  </w:num>
  <w:num w:numId="14" w16cid:durableId="86385975">
    <w:abstractNumId w:val="1"/>
  </w:num>
  <w:num w:numId="15" w16cid:durableId="787699591">
    <w:abstractNumId w:val="3"/>
  </w:num>
  <w:num w:numId="16" w16cid:durableId="1627464868">
    <w:abstractNumId w:val="8"/>
  </w:num>
  <w:num w:numId="17" w16cid:durableId="1036004303">
    <w:abstractNumId w:val="17"/>
  </w:num>
  <w:num w:numId="18" w16cid:durableId="1318655225">
    <w:abstractNumId w:val="6"/>
  </w:num>
  <w:num w:numId="19" w16cid:durableId="1511480196">
    <w:abstractNumId w:val="19"/>
  </w:num>
  <w:num w:numId="20" w16cid:durableId="908342881">
    <w:abstractNumId w:val="22"/>
  </w:num>
  <w:num w:numId="21" w16cid:durableId="518664141">
    <w:abstractNumId w:val="2"/>
  </w:num>
  <w:num w:numId="22" w16cid:durableId="532428576">
    <w:abstractNumId w:val="18"/>
  </w:num>
  <w:num w:numId="23" w16cid:durableId="455370610">
    <w:abstractNumId w:val="43"/>
  </w:num>
  <w:num w:numId="24" w16cid:durableId="628168541">
    <w:abstractNumId w:val="5"/>
  </w:num>
  <w:num w:numId="25" w16cid:durableId="1075274945">
    <w:abstractNumId w:val="0"/>
  </w:num>
  <w:num w:numId="26" w16cid:durableId="227308569">
    <w:abstractNumId w:val="27"/>
  </w:num>
  <w:num w:numId="27" w16cid:durableId="770587593">
    <w:abstractNumId w:val="26"/>
  </w:num>
  <w:num w:numId="28" w16cid:durableId="1457210856">
    <w:abstractNumId w:val="40"/>
  </w:num>
  <w:num w:numId="29" w16cid:durableId="1171019371">
    <w:abstractNumId w:val="4"/>
  </w:num>
  <w:num w:numId="30" w16cid:durableId="1655065230">
    <w:abstractNumId w:val="38"/>
  </w:num>
  <w:num w:numId="31" w16cid:durableId="1929734011">
    <w:abstractNumId w:val="32"/>
  </w:num>
  <w:num w:numId="32" w16cid:durableId="543299336">
    <w:abstractNumId w:val="33"/>
  </w:num>
  <w:num w:numId="33" w16cid:durableId="2048332785">
    <w:abstractNumId w:val="24"/>
  </w:num>
  <w:num w:numId="34" w16cid:durableId="1824809205">
    <w:abstractNumId w:val="16"/>
  </w:num>
  <w:num w:numId="35" w16cid:durableId="1822765512">
    <w:abstractNumId w:val="11"/>
  </w:num>
  <w:num w:numId="36" w16cid:durableId="129400326">
    <w:abstractNumId w:val="34"/>
  </w:num>
  <w:num w:numId="37" w16cid:durableId="1134980201">
    <w:abstractNumId w:val="29"/>
  </w:num>
  <w:num w:numId="38" w16cid:durableId="1052777122">
    <w:abstractNumId w:val="21"/>
  </w:num>
  <w:num w:numId="39" w16cid:durableId="1479691467">
    <w:abstractNumId w:val="15"/>
  </w:num>
  <w:num w:numId="40" w16cid:durableId="1210721530">
    <w:abstractNumId w:val="37"/>
  </w:num>
  <w:num w:numId="41" w16cid:durableId="1246106600">
    <w:abstractNumId w:val="20"/>
  </w:num>
  <w:num w:numId="42" w16cid:durableId="1698890924">
    <w:abstractNumId w:val="9"/>
  </w:num>
  <w:num w:numId="43" w16cid:durableId="1410736633">
    <w:abstractNumId w:val="28"/>
  </w:num>
  <w:num w:numId="44" w16cid:durableId="2128041109">
    <w:abstractNumId w:val="12"/>
  </w:num>
  <w:num w:numId="45" w16cid:durableId="5437564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0E19"/>
    <w:rsid w:val="00023DD5"/>
    <w:rsid w:val="0006146B"/>
    <w:rsid w:val="00080A5C"/>
    <w:rsid w:val="0009375D"/>
    <w:rsid w:val="000C3FDD"/>
    <w:rsid w:val="000D39DF"/>
    <w:rsid w:val="000D7E2A"/>
    <w:rsid w:val="000E1196"/>
    <w:rsid w:val="000E25A1"/>
    <w:rsid w:val="001134A7"/>
    <w:rsid w:val="001703EB"/>
    <w:rsid w:val="00171C77"/>
    <w:rsid w:val="001801B6"/>
    <w:rsid w:val="001B70DB"/>
    <w:rsid w:val="001C4675"/>
    <w:rsid w:val="001D1F12"/>
    <w:rsid w:val="001D4F96"/>
    <w:rsid w:val="001F7FED"/>
    <w:rsid w:val="00200F7D"/>
    <w:rsid w:val="00205D42"/>
    <w:rsid w:val="00210FB2"/>
    <w:rsid w:val="002112BE"/>
    <w:rsid w:val="00230936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57B4C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577B9"/>
    <w:rsid w:val="00462029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43EFB"/>
    <w:rsid w:val="00655160"/>
    <w:rsid w:val="006626A2"/>
    <w:rsid w:val="00675EE8"/>
    <w:rsid w:val="006A536C"/>
    <w:rsid w:val="006B0DD2"/>
    <w:rsid w:val="006C3C21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3B69"/>
    <w:rsid w:val="008F3D5F"/>
    <w:rsid w:val="00903722"/>
    <w:rsid w:val="0090597B"/>
    <w:rsid w:val="00907969"/>
    <w:rsid w:val="00915846"/>
    <w:rsid w:val="00923060"/>
    <w:rsid w:val="00931866"/>
    <w:rsid w:val="0094223C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B7F1D"/>
    <w:rsid w:val="00AC248C"/>
    <w:rsid w:val="00AF3786"/>
    <w:rsid w:val="00AF56BD"/>
    <w:rsid w:val="00B018A2"/>
    <w:rsid w:val="00B02765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A441B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11B2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16CB2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E2D3E57E-E74E-45E6-92A2-806DBD69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link w:val="PasussalistomChar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character" w:customStyle="1" w:styleId="PasussalistomChar">
    <w:name w:val="Pasus sa listom Char"/>
    <w:basedOn w:val="Podrazumevanifontpasusa"/>
    <w:link w:val="Pasussalistom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Podrazumevanifontpasusa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71678-B3BA-4D2F-86D4-A2C5F2698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Dejan</cp:lastModifiedBy>
  <cp:revision>2</cp:revision>
  <cp:lastPrinted>2022-07-26T05:22:00Z</cp:lastPrinted>
  <dcterms:created xsi:type="dcterms:W3CDTF">2022-08-01T08:45:00Z</dcterms:created>
  <dcterms:modified xsi:type="dcterms:W3CDTF">2022-08-01T08:45:00Z</dcterms:modified>
</cp:coreProperties>
</file>